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7243EFEA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4D61C8">
        <w:rPr>
          <w:rFonts w:ascii="Times" w:hAnsi="Times"/>
          <w:b/>
          <w:sz w:val="22"/>
          <w:szCs w:val="22"/>
        </w:rPr>
        <w:t>A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4C091250" w:rsidR="0071170B" w:rsidRDefault="004D61C8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20F7609B" w:rsidR="00C94319" w:rsidRDefault="00917ED9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February</w:t>
      </w:r>
      <w:r w:rsidR="00057109">
        <w:rPr>
          <w:rFonts w:ascii="Times" w:hAnsi="Times"/>
          <w:b/>
        </w:rPr>
        <w:t xml:space="preserve"> </w:t>
      </w:r>
      <w:r w:rsidR="00CB39AB">
        <w:rPr>
          <w:rFonts w:ascii="Times" w:hAnsi="Times"/>
          <w:b/>
        </w:rPr>
        <w:t>2</w:t>
      </w:r>
      <w:r>
        <w:rPr>
          <w:rFonts w:ascii="Times" w:hAnsi="Times"/>
          <w:b/>
        </w:rPr>
        <w:t>2</w:t>
      </w:r>
      <w:r w:rsidR="00934AE1">
        <w:rPr>
          <w:rFonts w:ascii="Times" w:hAnsi="Times"/>
          <w:b/>
        </w:rPr>
        <w:t>, 202</w:t>
      </w:r>
      <w:r w:rsidR="00CB39AB">
        <w:rPr>
          <w:rFonts w:ascii="Times" w:hAnsi="Times"/>
          <w:b/>
        </w:rPr>
        <w:t>4</w:t>
      </w:r>
    </w:p>
    <w:p w14:paraId="607E205D" w14:textId="61813284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</w:t>
      </w:r>
      <w:r w:rsidR="00CD64DD">
        <w:rPr>
          <w:rFonts w:ascii="Times" w:hAnsi="Times"/>
          <w:b/>
        </w:rPr>
        <w:t xml:space="preserve">   </w:t>
      </w:r>
      <w:r w:rsidR="00F533BB">
        <w:rPr>
          <w:rFonts w:ascii="Times" w:hAnsi="Times"/>
          <w:b/>
        </w:rPr>
        <w:t xml:space="preserve"> </w:t>
      </w:r>
      <w:r w:rsidR="00BC6B2D">
        <w:rPr>
          <w:rFonts w:ascii="Times" w:hAnsi="Times"/>
          <w:b/>
        </w:rPr>
        <w:t>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42834469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CD64DD">
        <w:rPr>
          <w:rFonts w:ascii="Times New Roman" w:hAnsi="Times New Roman"/>
        </w:rPr>
        <w:t>1</w:t>
      </w:r>
      <w:r w:rsidR="00820024">
        <w:rPr>
          <w:rFonts w:ascii="Times New Roman" w:hAnsi="Times New Roman"/>
        </w:rPr>
        <w:t>/</w:t>
      </w:r>
      <w:r w:rsidR="00917ED9">
        <w:rPr>
          <w:rFonts w:ascii="Times New Roman" w:hAnsi="Times New Roman"/>
        </w:rPr>
        <w:t>25</w:t>
      </w:r>
      <w:r w:rsidR="00820024">
        <w:rPr>
          <w:rFonts w:ascii="Times New Roman" w:hAnsi="Times New Roman"/>
        </w:rPr>
        <w:t>/202</w:t>
      </w:r>
      <w:r w:rsidR="00917ED9">
        <w:rPr>
          <w:rFonts w:ascii="Times New Roman" w:hAnsi="Times New Roman"/>
        </w:rPr>
        <w:t>4</w:t>
      </w:r>
      <w:r w:rsidR="00820024">
        <w:rPr>
          <w:rFonts w:ascii="Times New Roman" w:hAnsi="Times New Roman"/>
        </w:rPr>
        <w:t>)</w:t>
      </w:r>
    </w:p>
    <w:p w14:paraId="607E2064" w14:textId="2000B26A" w:rsidR="00A6631F" w:rsidRPr="00354AD6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B498042" w:rsidR="00FB49D2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7FBD5417" w14:textId="3E09E5A8" w:rsidR="00CB428C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</w:t>
      </w:r>
      <w:r w:rsidR="00424EA3">
        <w:rPr>
          <w:rFonts w:ascii="Times New Roman" w:hAnsi="Times New Roman"/>
          <w:b/>
          <w:bCs/>
        </w:rPr>
        <w:t xml:space="preserve"> meeting</w:t>
      </w:r>
    </w:p>
    <w:p w14:paraId="6B6A9590" w14:textId="2E2DC2E9" w:rsidR="00EF5D75" w:rsidRPr="00424EA3" w:rsidRDefault="00F84C2C" w:rsidP="00BC6B2D">
      <w:pPr>
        <w:rPr>
          <w:rFonts w:ascii="Times New Roman" w:hAnsi="Times New Roman"/>
          <w:b/>
          <w:bCs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7f9591dc5748be33b933866751ed6251</w:t>
      </w:r>
    </w:p>
    <w:p w14:paraId="72255BD8" w14:textId="77777777" w:rsidR="00AB71BB" w:rsidRPr="00485701" w:rsidRDefault="00AB71BB" w:rsidP="00BC6B2D">
      <w:pPr>
        <w:rPr>
          <w:rFonts w:ascii="Times New Roman" w:hAnsi="Times New Roman" w:cs="Times New Roman"/>
          <w:shd w:val="clear" w:color="auto" w:fill="EDEDED"/>
        </w:rPr>
      </w:pPr>
    </w:p>
    <w:p w14:paraId="0EF9A6AE" w14:textId="77777777" w:rsidR="001220FF" w:rsidRPr="001220FF" w:rsidRDefault="001220FF" w:rsidP="001220FF">
      <w:pPr>
        <w:shd w:val="clear" w:color="auto" w:fill="EDEDED"/>
        <w:rPr>
          <w:rFonts w:ascii="Times New Roman" w:eastAsia="Times New Roman" w:hAnsi="Times New Roman" w:cs="Times New Roman"/>
        </w:rPr>
      </w:pPr>
      <w:r w:rsidRPr="001220FF">
        <w:rPr>
          <w:rFonts w:ascii="Times New Roman" w:eastAsia="Times New Roman" w:hAnsi="Times New Roman" w:cs="Times New Roman"/>
        </w:rPr>
        <w:t>Webinar number:</w:t>
      </w:r>
    </w:p>
    <w:p w14:paraId="1A7C09F9" w14:textId="19DA0A06" w:rsidR="001220FF" w:rsidRPr="001220FF" w:rsidRDefault="00875227" w:rsidP="001220FF">
      <w:pPr>
        <w:shd w:val="clear" w:color="auto" w:fill="EDEDED"/>
        <w:spacing w:after="180"/>
        <w:ind w:left="720"/>
        <w:rPr>
          <w:rFonts w:ascii="Times New Roman" w:eastAsia="Times New Roman" w:hAnsi="Times New Roman" w:cs="Times New Roman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2302 528 9026</w:t>
      </w:r>
    </w:p>
    <w:p w14:paraId="33C4592C" w14:textId="77777777" w:rsidR="004D6B7F" w:rsidRPr="004D6B7F" w:rsidRDefault="004D6B7F" w:rsidP="004D6B7F">
      <w:pPr>
        <w:shd w:val="clear" w:color="auto" w:fill="EDEDED"/>
        <w:rPr>
          <w:rFonts w:ascii="Times New Roman" w:eastAsia="Times New Roman" w:hAnsi="Times New Roman" w:cs="Times New Roman"/>
        </w:rPr>
      </w:pPr>
      <w:r w:rsidRPr="004D6B7F">
        <w:rPr>
          <w:rFonts w:ascii="Times New Roman" w:eastAsia="Times New Roman" w:hAnsi="Times New Roman" w:cs="Times New Roman"/>
        </w:rPr>
        <w:t>Webinar password:</w:t>
      </w:r>
    </w:p>
    <w:p w14:paraId="0E9DB777" w14:textId="2452631A" w:rsidR="004D6B7F" w:rsidRPr="004D6B7F" w:rsidRDefault="00C951F4" w:rsidP="004D6B7F">
      <w:pPr>
        <w:shd w:val="clear" w:color="auto" w:fill="EDEDED"/>
        <w:spacing w:after="180"/>
        <w:ind w:left="720"/>
        <w:rPr>
          <w:rFonts w:ascii="Times New Roman" w:eastAsia="Times New Roman" w:hAnsi="Times New Roman" w:cs="Times New Roman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0</w:t>
      </w:r>
      <w:r w:rsidR="00773485">
        <w:rPr>
          <w:rFonts w:ascii="Helvetica" w:hAnsi="Helvetica" w:cs="Helvetica"/>
          <w:sz w:val="21"/>
          <w:szCs w:val="21"/>
          <w:shd w:val="clear" w:color="auto" w:fill="EDEDED"/>
        </w:rPr>
        <w:t>22224</w:t>
      </w:r>
    </w:p>
    <w:p w14:paraId="45B106A8" w14:textId="77777777" w:rsidR="00AB71BB" w:rsidRPr="00BC6B2D" w:rsidRDefault="00AB71BB" w:rsidP="00BC6B2D">
      <w:pPr>
        <w:rPr>
          <w:rFonts w:ascii="Times New Roman" w:hAnsi="Times New Roman"/>
          <w:b/>
          <w:bCs/>
        </w:rPr>
      </w:pP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16B47AA5" w:rsidR="00BC6B2D" w:rsidRDefault="00BC6B2D" w:rsidP="00A6631F">
      <w:pPr>
        <w:rPr>
          <w:rFonts w:ascii="Helvetica" w:hAnsi="Helvetica" w:cs="Helvetica"/>
          <w:sz w:val="21"/>
          <w:szCs w:val="21"/>
          <w:shd w:val="clear" w:color="auto" w:fill="EDEDED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3D4DE6">
        <w:rPr>
          <w:rFonts w:ascii="Helvetica" w:hAnsi="Helvetica" w:cs="Helvetica"/>
          <w:sz w:val="21"/>
          <w:szCs w:val="21"/>
          <w:shd w:val="clear" w:color="auto" w:fill="EDEDED"/>
        </w:rPr>
        <w:t>2302 528 9026</w:t>
      </w:r>
    </w:p>
    <w:p w14:paraId="2B468580" w14:textId="77777777" w:rsidR="00926C3F" w:rsidRDefault="00926C3F" w:rsidP="00A6631F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77B0C77F" w14:textId="18D2DEB4" w:rsidR="00926C3F" w:rsidRPr="00926C3F" w:rsidRDefault="00926C3F" w:rsidP="00A6631F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t xml:space="preserve">Next Board Meeting:  </w:t>
      </w:r>
      <w:r w:rsidR="0030776F">
        <w:rPr>
          <w:rFonts w:ascii="Helvetica" w:hAnsi="Helvetica" w:cs="Helvetica"/>
          <w:b/>
          <w:bCs/>
          <w:sz w:val="21"/>
          <w:szCs w:val="21"/>
          <w:shd w:val="clear" w:color="auto" w:fill="EDEDED"/>
        </w:rPr>
        <w:t>March 28, 2024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sectPr w:rsidR="00A6631F" w:rsidRPr="007979AC" w:rsidSect="000860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8D664" w14:textId="77777777" w:rsidR="0008604E" w:rsidRDefault="0008604E" w:rsidP="00BE55D9">
      <w:r>
        <w:separator/>
      </w:r>
    </w:p>
  </w:endnote>
  <w:endnote w:type="continuationSeparator" w:id="0">
    <w:p w14:paraId="6A74A0B2" w14:textId="77777777" w:rsidR="0008604E" w:rsidRDefault="0008604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7814D" w14:textId="77777777" w:rsidR="0008604E" w:rsidRDefault="0008604E" w:rsidP="00BE55D9">
      <w:r>
        <w:separator/>
      </w:r>
    </w:p>
  </w:footnote>
  <w:footnote w:type="continuationSeparator" w:id="0">
    <w:p w14:paraId="67004488" w14:textId="77777777" w:rsidR="0008604E" w:rsidRDefault="0008604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6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8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0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1"/>
  </w:num>
  <w:num w:numId="17" w16cid:durableId="73402717">
    <w:abstractNumId w:val="17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9"/>
  </w:num>
  <w:num w:numId="22" w16cid:durableId="897320192">
    <w:abstractNumId w:val="22"/>
  </w:num>
  <w:num w:numId="23" w16cid:durableId="19480059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31DD0"/>
    <w:rsid w:val="00040985"/>
    <w:rsid w:val="00057109"/>
    <w:rsid w:val="0006131B"/>
    <w:rsid w:val="000621B5"/>
    <w:rsid w:val="00070A75"/>
    <w:rsid w:val="0007448B"/>
    <w:rsid w:val="00082FFF"/>
    <w:rsid w:val="00083B3C"/>
    <w:rsid w:val="0008604E"/>
    <w:rsid w:val="00091BEB"/>
    <w:rsid w:val="00092A8C"/>
    <w:rsid w:val="000A3145"/>
    <w:rsid w:val="000A4D4B"/>
    <w:rsid w:val="000B5EE0"/>
    <w:rsid w:val="000B71C5"/>
    <w:rsid w:val="000C3804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220FF"/>
    <w:rsid w:val="00131D52"/>
    <w:rsid w:val="00137A2C"/>
    <w:rsid w:val="0014309D"/>
    <w:rsid w:val="00144357"/>
    <w:rsid w:val="001525DA"/>
    <w:rsid w:val="001631AA"/>
    <w:rsid w:val="00191989"/>
    <w:rsid w:val="001A2CC8"/>
    <w:rsid w:val="001B0ABA"/>
    <w:rsid w:val="001B6B5D"/>
    <w:rsid w:val="001C41CA"/>
    <w:rsid w:val="001D7EB0"/>
    <w:rsid w:val="001E4C98"/>
    <w:rsid w:val="001F738B"/>
    <w:rsid w:val="00202A20"/>
    <w:rsid w:val="002064FB"/>
    <w:rsid w:val="00217CBE"/>
    <w:rsid w:val="0022449D"/>
    <w:rsid w:val="00227E66"/>
    <w:rsid w:val="00235041"/>
    <w:rsid w:val="00243765"/>
    <w:rsid w:val="00246537"/>
    <w:rsid w:val="0024658A"/>
    <w:rsid w:val="00252280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6DF5"/>
    <w:rsid w:val="002B7106"/>
    <w:rsid w:val="002E6E3C"/>
    <w:rsid w:val="00301460"/>
    <w:rsid w:val="0030776F"/>
    <w:rsid w:val="003138AA"/>
    <w:rsid w:val="003140F1"/>
    <w:rsid w:val="00327A12"/>
    <w:rsid w:val="003359D0"/>
    <w:rsid w:val="0033611D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4DE6"/>
    <w:rsid w:val="003D6ACB"/>
    <w:rsid w:val="003E0D72"/>
    <w:rsid w:val="003E1F1E"/>
    <w:rsid w:val="003E4140"/>
    <w:rsid w:val="00404418"/>
    <w:rsid w:val="004067F7"/>
    <w:rsid w:val="004120F1"/>
    <w:rsid w:val="004153D6"/>
    <w:rsid w:val="004157C5"/>
    <w:rsid w:val="0042209B"/>
    <w:rsid w:val="004249C7"/>
    <w:rsid w:val="00424EA3"/>
    <w:rsid w:val="00443B6B"/>
    <w:rsid w:val="0044439A"/>
    <w:rsid w:val="00454CBE"/>
    <w:rsid w:val="004624F0"/>
    <w:rsid w:val="00485701"/>
    <w:rsid w:val="00491546"/>
    <w:rsid w:val="00493274"/>
    <w:rsid w:val="004A32FE"/>
    <w:rsid w:val="004B3617"/>
    <w:rsid w:val="004B7505"/>
    <w:rsid w:val="004D1668"/>
    <w:rsid w:val="004D61C8"/>
    <w:rsid w:val="004D6B7F"/>
    <w:rsid w:val="00503C9F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26D4B"/>
    <w:rsid w:val="007347A1"/>
    <w:rsid w:val="00735FB8"/>
    <w:rsid w:val="0075752C"/>
    <w:rsid w:val="00773485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44B5"/>
    <w:rsid w:val="00850968"/>
    <w:rsid w:val="0085146F"/>
    <w:rsid w:val="00861428"/>
    <w:rsid w:val="00875227"/>
    <w:rsid w:val="00881BFE"/>
    <w:rsid w:val="008B71BF"/>
    <w:rsid w:val="008C1126"/>
    <w:rsid w:val="008C157F"/>
    <w:rsid w:val="008C2552"/>
    <w:rsid w:val="008C51C7"/>
    <w:rsid w:val="008D3200"/>
    <w:rsid w:val="008D551A"/>
    <w:rsid w:val="008E096B"/>
    <w:rsid w:val="008E0CFA"/>
    <w:rsid w:val="008E0D44"/>
    <w:rsid w:val="00902967"/>
    <w:rsid w:val="0091055D"/>
    <w:rsid w:val="00917ED9"/>
    <w:rsid w:val="0092278E"/>
    <w:rsid w:val="009245BA"/>
    <w:rsid w:val="00926C3F"/>
    <w:rsid w:val="00934AE1"/>
    <w:rsid w:val="00937E60"/>
    <w:rsid w:val="00941AD5"/>
    <w:rsid w:val="0095528C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3E2C"/>
    <w:rsid w:val="00AA53C0"/>
    <w:rsid w:val="00AB19EA"/>
    <w:rsid w:val="00AB71BB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13CF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951F4"/>
    <w:rsid w:val="00CA64BC"/>
    <w:rsid w:val="00CA6AFB"/>
    <w:rsid w:val="00CB39AB"/>
    <w:rsid w:val="00CB428C"/>
    <w:rsid w:val="00CC5A9F"/>
    <w:rsid w:val="00CD64DD"/>
    <w:rsid w:val="00CE04D6"/>
    <w:rsid w:val="00CE452F"/>
    <w:rsid w:val="00CF0712"/>
    <w:rsid w:val="00CF6E33"/>
    <w:rsid w:val="00CF76F7"/>
    <w:rsid w:val="00D13B6E"/>
    <w:rsid w:val="00D1614E"/>
    <w:rsid w:val="00D22A7B"/>
    <w:rsid w:val="00D41A05"/>
    <w:rsid w:val="00D451B7"/>
    <w:rsid w:val="00D45524"/>
    <w:rsid w:val="00D60D71"/>
    <w:rsid w:val="00D759DF"/>
    <w:rsid w:val="00D85A81"/>
    <w:rsid w:val="00D95B88"/>
    <w:rsid w:val="00DC5D87"/>
    <w:rsid w:val="00DD164E"/>
    <w:rsid w:val="00DD317E"/>
    <w:rsid w:val="00DE2103"/>
    <w:rsid w:val="00E00D0E"/>
    <w:rsid w:val="00E01757"/>
    <w:rsid w:val="00E05616"/>
    <w:rsid w:val="00E07E1C"/>
    <w:rsid w:val="00E13200"/>
    <w:rsid w:val="00E36187"/>
    <w:rsid w:val="00E4469E"/>
    <w:rsid w:val="00E473BF"/>
    <w:rsid w:val="00E652A6"/>
    <w:rsid w:val="00E67AB8"/>
    <w:rsid w:val="00E83133"/>
    <w:rsid w:val="00E94388"/>
    <w:rsid w:val="00E97A97"/>
    <w:rsid w:val="00EB10C7"/>
    <w:rsid w:val="00EB7ABB"/>
    <w:rsid w:val="00ED2626"/>
    <w:rsid w:val="00ED6A72"/>
    <w:rsid w:val="00EE2535"/>
    <w:rsid w:val="00EE2615"/>
    <w:rsid w:val="00EF1854"/>
    <w:rsid w:val="00EF3FBD"/>
    <w:rsid w:val="00EF5993"/>
    <w:rsid w:val="00EF5D75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533BB"/>
    <w:rsid w:val="00F62DA1"/>
    <w:rsid w:val="00F678A1"/>
    <w:rsid w:val="00F84C2C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9</Words>
  <Characters>1022</Characters>
  <Application>Microsoft Office Word</Application>
  <DocSecurity>0</DocSecurity>
  <Lines>4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9</cp:revision>
  <cp:lastPrinted>2019-09-13T13:19:00Z</cp:lastPrinted>
  <dcterms:created xsi:type="dcterms:W3CDTF">2024-01-18T14:13:00Z</dcterms:created>
  <dcterms:modified xsi:type="dcterms:W3CDTF">2024-01-2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